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fb641dbad42376606d26a89e75c09871963b02a"/>
      <w:r>
        <w:rPr>
          <w:b/>
        </w:rPr>
        <w:t xml:space="preserve">ПРОТОКОЛ ЕЛЕКТРОННОГО АУКЦІОНУ № GFE001-UA-20210602-08262</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dgf.prozorro.sale</w:t>
      </w:r>
    </w:p>
    <w:p>
      <w:pPr>
        <w:pStyle w:val="Body Text"/>
      </w:pPr>
      <w:r>
        <w:br/>
      </w:r>
    </w:p>
    <w:p>
      <w:pPr>
        <w:pStyle w:val="Body Text"/>
      </w:pPr>
      <w:r>
        <w:rPr>
          <w:b/>
        </w:rPr>
        <w:t xml:space="preserve">Номер лота:</w:t>
      </w:r>
      <w:r>
        <w:t xml:space="preserve"> </w:t>
      </w:r>
      <w:r>
        <w:t xml:space="preserve">G48N019895</w:t>
      </w:r>
    </w:p>
    <w:p>
      <w:pPr>
        <w:pStyle w:val="Body Text"/>
      </w:pPr>
      <w:r>
        <w:br/>
      </w:r>
    </w:p>
    <w:p>
      <w:pPr>
        <w:pStyle w:val="Body Text"/>
      </w:pPr>
      <w:r>
        <w:rPr>
          <w:b/>
        </w:rPr>
        <w:t xml:space="preserve">Організатор аукціону:</w:t>
      </w:r>
      <w:r>
        <w:t xml:space="preserve"> </w:t>
      </w:r>
      <w:r>
        <w:t xml:space="preserve">АТ АКБ «АРКАДА»</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Майнові права на нежилий будинок – комплекс приміщень та земельну ділянку за адресою: м. Київ, вул. Ольгинська, 3, а саме: 1. Майнові права на нерухоме майно (Нежилий будинок – комплекс приміщень (літера А), загальною площею 14 102,9 кв.м., що розташований за адресою: м. Київ, вул. Ольгинська, будинок № 3), а також всі інші права та обов’язки, що пов’язані/випливають з таких майнових прав. інвентарний № 12019; реєстраційний номер об’єкту: 118828280000; 2. Майнові права на нерухоме майно (Земельна ділянка площею 0,5283 га, кадастровий номер 8000000000:76:021:0017, цільове призначення: для будівництва комплексу приміщень банку "Аркада", що знаходиться за адресою: м. Київ, вул. Ольгинська, 3), а також всі інші права та обов’язки, що пов’язані/випливають з таких майнових прав; інвентарний № 14001; реєстраційний номер об’єкту: 118674680000. Гарантійний внесок сплачується шляхом внесення учасниками грошових коштів на поточний рахунок організатора відкритих торгів (аукціону) (оператора електронного майданчика) на електронному майданчику якого зареєструвався учасник та/або надання електронної банківської гарантії на користь банку.</w:t>
      </w:r>
    </w:p>
    <w:p>
      <w:pPr>
        <w:numPr>
          <w:ilvl w:val="0"/>
          <w:numId w:val="1001"/>
        </w:numPr>
        <w:pStyle w:val="Compact"/>
      </w:pPr>
      <w:r>
        <w:t xml:space="preserve">1. Майнові права на нерухоме майно (Нежилий будинок – комплекс приміщень (літера А), загальною площею 14 102,9 кв.м., що розташований за адресою: м. Київ, вул. Ольгинська, будинок № 3), а також всі інші права та обов’язки, що пов’язані/випливають з таких майнових прав. інвентарний № 12019; реєстраційний номер об’єкту: 118828280000. В державному реєстрі відсутній запис про право власності банку, тривають судові спори. На нерухоме майно АТ АКБ «АРКАДА» накладено арешт. Продаж активу здійснюється із застосуванням акредитивної та грошової форм розрахунків. Укладання договору купівлі-продажу активу, здійснюється виключено після зняття будь-яких заборон або обтяжень, що унеможливлює його продаж, протягом 20 робочих днів з дня формування протоколу відкритих торгів (аукціону) з можливістю продовження такого строку за рішенням Фонду гарантування вкладів фізичних осіб (далі-Фонд) у разі отримання Фондом обґрунтованого подання від АТ АКБ «АРКАДА» та надходження на рахунок банку до кінця вісімнадцятого робочого дня з дати формування протоколу від переможця відкритих торгів (аукціону) повної оплати коштів за лот або надання на користь АТ АКБ «АРКАДА» відкритого безвідкличного акредитиву. Підтвердженням належного представлення від банку-бенефіціара АТ АКБ «АРКАДА» до банку-емітента акредитиву є укладений договір купівлі-продажу активу з відкладальною умовою щодо переходу майнових прав (права власності на майнові права) після повного розрахунку за акредитивом.</w:t>
      </w:r>
    </w:p>
    <w:p>
      <w:pPr>
        <w:numPr>
          <w:ilvl w:val="0"/>
          <w:numId w:val="1001"/>
        </w:numPr>
        <w:pStyle w:val="Compact"/>
      </w:pPr>
      <w:r>
        <w:t xml:space="preserve">2. Майнові права на нерухоме майно (Земельна ділянка площею 0,5283 га, кадастровий номер 8000000000:76:021:0017, цільове призначення: для будівництва комплексу приміщень банку "Аркада", що знаходиться за адресою: м. Київ, вул. Ольгинська, 3), а також всі інші права та обов’язки, що пов’язані/випливають з таких майнових прав; інвентарний № 14001; реєстраційний номер об’єкту: 118674680000. В державному реєстрі відсутній запис про право власності банку, тривають судові спори. На нерухоме майно АТ АКБ «АРКАДА» накладено арешт. Продаж активу здійснюється із застосуванням акредитивної та грошової форм розрахунків. Укладання договору купівлі-продажу активу, здійснюється виключено після зняття будь-яких заборон або обтяжень, що унеможливлює його продаж, протягом 20 робочих днів з дня формування протоколу відкритих торгів (аукціону) з можливістю продовження такого строку за рішенням Фонду гарантування вкладів фізичних осіб (далі-Фонд) у разі отримання Фондом обґрунтованого подання від АТ АКБ «АРКАДА» та надходження на рахунок банку до кінця вісімнадцятого робочого дня з дати формування протоколу від переможця відкритих торгів (аукціону) повної оплати коштів за лот або надання на користь АТ АКБ «АРКАДА» відкритого безвідкличного акредитиву. Підтвердженням належного представлення від банку-бенефіціара АТ АКБ «АРКАДА» до банку-емітента акредитиву є укладений договір купівлі-продажу активу з відкладальною умовою щодо переходу майнових прав (права власності на майнові права) після повного розрахунку за акредитивом.</w:t>
      </w:r>
    </w:p>
    <w:p>
      <w:pPr>
        <w:pStyle w:val="First Paragraph"/>
      </w:pPr>
      <w:r>
        <w:br/>
      </w:r>
    </w:p>
    <w:p>
      <w:pPr>
        <w:pStyle w:val="Body Text"/>
      </w:pPr>
      <w:r>
        <w:rPr>
          <w:b/>
        </w:rPr>
        <w:t xml:space="preserve">Стартова ціна лота:</w:t>
      </w:r>
      <w:r>
        <w:t xml:space="preserve"> </w:t>
      </w:r>
      <w:r>
        <w:t xml:space="preserve">611 783 009,55 грн без ПДВ</w:t>
      </w:r>
    </w:p>
    <w:p>
      <w:pPr>
        <w:pStyle w:val="Body Text"/>
      </w:pPr>
      <w:r>
        <w:br/>
      </w:r>
    </w:p>
    <w:p>
      <w:pPr>
        <w:pStyle w:val="Body Text"/>
      </w:pPr>
      <w:r>
        <w:rPr>
          <w:b/>
        </w:rPr>
        <w:t xml:space="preserve">Розмір гарантійного внеску:</w:t>
      </w:r>
      <w:r>
        <w:t xml:space="preserve"> </w:t>
      </w:r>
      <w:r>
        <w:t xml:space="preserve">61 178 300,96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13.06.2021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Т АКБ «АРКАД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7T02:00:00Z</dcterms:created>
  <dcterms:modified xsi:type="dcterms:W3CDTF">2024-05-07T02:00:00Z</dcterms:modified>
</cp:coreProperties>
</file>

<file path=docProps/custom.xml><?xml version="1.0" encoding="utf-8"?>
<Properties xmlns="http://schemas.openxmlformats.org/officeDocument/2006/custom-properties" xmlns:vt="http://schemas.openxmlformats.org/officeDocument/2006/docPropsVTypes"/>
</file>